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5e187d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5e187dc-ae4a-11ec-a4fe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Q6EQAwi+4H+/5f8oAuM7sXLJu3BiUbHAymUoaIfi3jVNwClh27wbD54rn+/Cah1VaGKnc0UT0iCcqGVzQYemuRd5hxPcHo2VuqTZOJLlPnO9XNLf2uhv15IXRIwHprqJzTC7sR5H/I1mmUE5RqO+6HO2ijqB2OdcX30sROYLBhTT/GaZZbm7IM8rc8CngMCRwLn9Vm0cjNcKXreD7fWRLXlgl8cfJ0+JxNW6kPO2ob/YMA+aWULjs9bRzqatmQc68cQtVXKg4Tj+ojTBlwRPedrpo6sEzPzfLZu4qmrN/Di4qS902Ajnz16O9hVG/ODOR68JufCfEP0q1rIv3ueI5QX/Bc8JvCxVV+MkjFXG/rZenWm8Dz//H/AzI8kQi/4773/u19612ouOGRVq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in Ohio..my service out since about noon 3/27/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5e187dc-ae4a-11ec-a4fe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5e187dc-ae4a-11ec-a4fe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5e187dc-ae4a-11ec-a4fe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5e187dc</dc:title>
  <dc:creator/>
  <cp:keywords/>
  <dcterms:created xsi:type="dcterms:W3CDTF">2026-05-03T09:26:49Z</dcterms:created>
  <dcterms:modified xsi:type="dcterms:W3CDTF">2026-05-03T09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